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c</w:t>
      </w:r>
      <w:r>
        <w:t xml:space="preserve"> </w:t>
      </w:r>
      <w:r>
        <w:t xml:space="preserve">pests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NormalTok"/>
        </w:rPr>
        <w:t xml:space="preserve">p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_pes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_pop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est, po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tConcent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tConcent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tPoun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Are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 PestConcentration, MedFamilyIncome, 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stConcentration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bo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Family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stConcentr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opul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ticide (Pounds per Square Mile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Family Inco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_pests_files/figure-docx/message==FAL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22b4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c pests</dc:title>
  <dc:creator>Brad Anderson</dc:creator>
  <dcterms:created xsi:type="dcterms:W3CDTF">2018-02-27T02:17:35Z</dcterms:created>
  <dcterms:modified xsi:type="dcterms:W3CDTF">2018-02-27T02:17:35Z</dcterms:modified>
</cp:coreProperties>
</file>